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5A02D" w14:textId="1EE4BA42" w:rsidR="007E30AB" w:rsidRPr="0031057A" w:rsidRDefault="009064DB" w:rsidP="007E30AB">
      <w:pPr>
        <w:pStyle w:val="Title"/>
      </w:pPr>
      <w:r>
        <w:t>MSCA31010: Linear &amp; Non-Linear Models</w:t>
      </w:r>
    </w:p>
    <w:p w14:paraId="55AEAD9F" w14:textId="14760951" w:rsidR="007E30AB" w:rsidRDefault="009064DB" w:rsidP="007E30AB">
      <w:pPr>
        <w:pStyle w:val="Subtitle"/>
        <w:pBdr>
          <w:bottom w:val="single" w:sz="6" w:space="1" w:color="auto"/>
        </w:pBdr>
      </w:pPr>
      <w:r>
        <w:t>Winter 202</w:t>
      </w:r>
      <w:r w:rsidR="00FE22BD">
        <w:t>2</w:t>
      </w:r>
      <w:r w:rsidR="00961EDE">
        <w:t xml:space="preserve"> Assignment </w:t>
      </w:r>
      <w:r>
        <w:t>2</w:t>
      </w:r>
    </w:p>
    <w:p w14:paraId="7FA78AE7" w14:textId="138C08FD" w:rsidR="005D33FF" w:rsidRDefault="005D33FF" w:rsidP="00562AEF">
      <w:pPr>
        <w:spacing w:line="360" w:lineRule="auto"/>
      </w:pPr>
      <w:r>
        <w:t xml:space="preserve">In insurance ratemaking, the term Frequency is defined as the number of claims divided by the duration of exposure of a policy. Using the </w:t>
      </w:r>
      <w:r w:rsidRPr="00562AEF">
        <w:t>claim_history.csv</w:t>
      </w:r>
      <w:r>
        <w:t>, we will study how policy attributes affect Frequency. You are asked to train a generalized linear model with the following specifications.</w:t>
      </w:r>
    </w:p>
    <w:p w14:paraId="3FAF4801" w14:textId="40C0FB5B" w:rsidR="005D33FF" w:rsidRDefault="005D33FF" w:rsidP="005D33FF">
      <w:pPr>
        <w:pStyle w:val="ListParagraph"/>
        <w:numPr>
          <w:ilvl w:val="0"/>
          <w:numId w:val="33"/>
        </w:numPr>
        <w:spacing w:line="360" w:lineRule="auto"/>
      </w:pPr>
      <w:r>
        <w:t xml:space="preserve">Response </w:t>
      </w:r>
      <w:r w:rsidR="00F939E4">
        <w:t>V</w:t>
      </w:r>
      <w:r>
        <w:t>ariable</w:t>
      </w:r>
      <w:r w:rsidR="00F939E4">
        <w:t>:</w:t>
      </w:r>
      <w:r>
        <w:t xml:space="preserve"> CLM_COUNT</w:t>
      </w:r>
    </w:p>
    <w:p w14:paraId="2C1A635D" w14:textId="1DCDD9C8" w:rsidR="0043234C" w:rsidRDefault="005D33FF" w:rsidP="005D33FF">
      <w:pPr>
        <w:pStyle w:val="ListParagraph"/>
        <w:numPr>
          <w:ilvl w:val="0"/>
          <w:numId w:val="33"/>
        </w:numPr>
        <w:spacing w:line="360" w:lineRule="auto"/>
      </w:pPr>
      <w:r>
        <w:t>O</w:t>
      </w:r>
      <w:r w:rsidR="00FE22BD">
        <w:t xml:space="preserve">ffset </w:t>
      </w:r>
      <w:r w:rsidR="00F939E4">
        <w:t>V</w:t>
      </w:r>
      <w:r w:rsidR="00FE22BD">
        <w:t>ariable</w:t>
      </w:r>
      <w:r w:rsidR="00F939E4">
        <w:t>: N</w:t>
      </w:r>
      <w:r w:rsidR="00FE22BD">
        <w:t xml:space="preserve">atural logarithm of </w:t>
      </w:r>
      <w:r w:rsidR="001607C3">
        <w:t>EXPOSURE.</w:t>
      </w:r>
    </w:p>
    <w:p w14:paraId="5C657579" w14:textId="1DF97F6E" w:rsidR="00647A85" w:rsidRDefault="005D33FF" w:rsidP="00647A85">
      <w:pPr>
        <w:pStyle w:val="ListParagraph"/>
        <w:numPr>
          <w:ilvl w:val="0"/>
          <w:numId w:val="33"/>
        </w:numPr>
        <w:spacing w:line="360" w:lineRule="auto"/>
      </w:pPr>
      <w:r>
        <w:t xml:space="preserve">Categorical </w:t>
      </w:r>
      <w:r w:rsidR="00F939E4">
        <w:t>P</w:t>
      </w:r>
      <w:r>
        <w:t>redictors</w:t>
      </w:r>
      <w:r w:rsidR="00F939E4">
        <w:t xml:space="preserve">: </w:t>
      </w:r>
      <w:r w:rsidR="0022689E" w:rsidRPr="0022689E">
        <w:t>MSTATUS</w:t>
      </w:r>
      <w:r w:rsidR="0022689E">
        <w:t xml:space="preserve">, </w:t>
      </w:r>
      <w:r w:rsidR="0022689E" w:rsidRPr="0022689E">
        <w:t>CAR</w:t>
      </w:r>
      <w:r w:rsidR="0022689E">
        <w:t>_T</w:t>
      </w:r>
      <w:r w:rsidR="0022689E" w:rsidRPr="0022689E">
        <w:t>YPE</w:t>
      </w:r>
      <w:r w:rsidR="0022689E">
        <w:t xml:space="preserve">, </w:t>
      </w:r>
      <w:r w:rsidR="00FE22BD">
        <w:t xml:space="preserve">HOMEKIDS, KIDSDRIV, </w:t>
      </w:r>
      <w:r w:rsidR="0022689E" w:rsidRPr="0022689E">
        <w:t>REVOKED</w:t>
      </w:r>
      <w:r w:rsidR="0022689E">
        <w:t xml:space="preserve">, and </w:t>
      </w:r>
      <w:r w:rsidR="0022689E" w:rsidRPr="0022689E">
        <w:t>URBANICITY</w:t>
      </w:r>
      <w:r w:rsidR="00647A85">
        <w:t xml:space="preserve"> (Please reorder the categories of each categorical predictor in ascending order of number of observations)</w:t>
      </w:r>
    </w:p>
    <w:p w14:paraId="18248B76" w14:textId="30EFB1F9" w:rsidR="005D33FF" w:rsidRDefault="005D33FF" w:rsidP="005D33FF">
      <w:pPr>
        <w:pStyle w:val="ListParagraph"/>
        <w:numPr>
          <w:ilvl w:val="0"/>
          <w:numId w:val="33"/>
        </w:numPr>
        <w:spacing w:line="360" w:lineRule="auto"/>
      </w:pPr>
      <w:r>
        <w:t xml:space="preserve">Interval </w:t>
      </w:r>
      <w:r w:rsidR="00F939E4">
        <w:t>P</w:t>
      </w:r>
      <w:r>
        <w:t>redictors</w:t>
      </w:r>
      <w:r w:rsidR="00F939E4">
        <w:t xml:space="preserve">: </w:t>
      </w:r>
      <w:r w:rsidR="00C3470B">
        <w:t>CAR_AGE</w:t>
      </w:r>
      <w:r w:rsidR="00562AEF">
        <w:t xml:space="preserve">, </w:t>
      </w:r>
      <w:r w:rsidR="00C3470B">
        <w:t>MVR_PTS</w:t>
      </w:r>
      <w:r w:rsidR="00562AEF">
        <w:t xml:space="preserve">, </w:t>
      </w:r>
      <w:r w:rsidR="00C3470B">
        <w:t>TIF</w:t>
      </w:r>
      <w:r w:rsidR="00562AEF">
        <w:t xml:space="preserve">, </w:t>
      </w:r>
      <w:r w:rsidR="0022689E">
        <w:t xml:space="preserve">and </w:t>
      </w:r>
      <w:r w:rsidR="00C3470B">
        <w:t>TRAVTIME</w:t>
      </w:r>
    </w:p>
    <w:p w14:paraId="1B05A9E5" w14:textId="0ED2FA1E" w:rsidR="005D33FF" w:rsidRDefault="005D33FF" w:rsidP="005D33FF">
      <w:pPr>
        <w:pStyle w:val="ListParagraph"/>
        <w:numPr>
          <w:ilvl w:val="0"/>
          <w:numId w:val="33"/>
        </w:numPr>
        <w:spacing w:line="360" w:lineRule="auto"/>
      </w:pPr>
      <w:r>
        <w:t>Distribution</w:t>
      </w:r>
      <w:r w:rsidR="00F939E4">
        <w:t xml:space="preserve">: </w:t>
      </w:r>
      <w:r>
        <w:t>Poisson</w:t>
      </w:r>
    </w:p>
    <w:p w14:paraId="2E69AF5D" w14:textId="48A77641" w:rsidR="005D33FF" w:rsidRDefault="005D33FF" w:rsidP="005D33FF">
      <w:pPr>
        <w:pStyle w:val="ListParagraph"/>
        <w:numPr>
          <w:ilvl w:val="0"/>
          <w:numId w:val="33"/>
        </w:numPr>
        <w:spacing w:line="360" w:lineRule="auto"/>
      </w:pPr>
      <w:r>
        <w:t xml:space="preserve">Link </w:t>
      </w:r>
      <w:r w:rsidR="00F939E4">
        <w:t>F</w:t>
      </w:r>
      <w:r>
        <w:t>unction</w:t>
      </w:r>
      <w:r w:rsidR="00F939E4">
        <w:t>: N</w:t>
      </w:r>
      <w:r>
        <w:t>atural logarithm</w:t>
      </w:r>
    </w:p>
    <w:p w14:paraId="7CD04BA3" w14:textId="7D2898CE" w:rsidR="00C3470B" w:rsidRDefault="0015111D" w:rsidP="00562AEF">
      <w:pPr>
        <w:spacing w:line="360" w:lineRule="auto"/>
      </w:pPr>
      <w:r>
        <w:t>Your goal is to train</w:t>
      </w:r>
      <w:r w:rsidR="00A51A55">
        <w:t xml:space="preserve"> a model that has </w:t>
      </w:r>
      <w:r w:rsidR="008E4354">
        <w:t xml:space="preserve">just the right </w:t>
      </w:r>
      <w:r w:rsidR="00A51A55">
        <w:t>set of predictors</w:t>
      </w:r>
      <w:r w:rsidR="005D33FF">
        <w:t xml:space="preserve">.  </w:t>
      </w:r>
      <w:r w:rsidR="00BE1CBC">
        <w:t xml:space="preserve">You </w:t>
      </w:r>
      <w:r w:rsidR="00D67DEA">
        <w:t xml:space="preserve">must </w:t>
      </w:r>
      <w:r w:rsidR="00BE1CBC">
        <w:t xml:space="preserve">perform the </w:t>
      </w:r>
      <w:r w:rsidR="00D67DEA">
        <w:t>calculations without calling any special libraries (e.g., scikit-learn or statsmodels)</w:t>
      </w:r>
      <w:r w:rsidR="00BE1CBC">
        <w:t>.</w:t>
      </w:r>
      <w:r w:rsidR="00D67DEA">
        <w:t xml:space="preserve"> The standard libraries such as </w:t>
      </w:r>
      <w:r w:rsidR="005D33FF">
        <w:t xml:space="preserve">matplotlib, </w:t>
      </w:r>
      <w:r w:rsidR="00D67DEA">
        <w:t>numpy</w:t>
      </w:r>
      <w:r w:rsidR="005D33FF">
        <w:t xml:space="preserve">, </w:t>
      </w:r>
      <w:r w:rsidR="00D67DEA">
        <w:t>pandas</w:t>
      </w:r>
      <w:r w:rsidR="00F939E4">
        <w:t>,</w:t>
      </w:r>
      <w:r w:rsidR="005D33FF">
        <w:t xml:space="preserve"> and scipy</w:t>
      </w:r>
      <w:r w:rsidR="00D67DEA">
        <w:t xml:space="preserve"> are allowed.  </w:t>
      </w:r>
      <w:r w:rsidR="007C5B70">
        <w:t>You need to drop all missing values (i.e., NaN) of all the predictors</w:t>
      </w:r>
      <w:r w:rsidR="005D33FF">
        <w:t xml:space="preserve">, </w:t>
      </w:r>
      <w:r w:rsidR="007C5B70">
        <w:t>the target variable</w:t>
      </w:r>
      <w:r w:rsidR="005D33FF">
        <w:t>, and the offset variable</w:t>
      </w:r>
      <w:r w:rsidR="007C5B70">
        <w:t xml:space="preserve"> before training your model.</w:t>
      </w:r>
    </w:p>
    <w:p w14:paraId="493D9AC6" w14:textId="18A41D90" w:rsidR="00C462A7" w:rsidRDefault="00C462A7" w:rsidP="00107B5C">
      <w:pPr>
        <w:pStyle w:val="Heading1"/>
      </w:pPr>
      <w:r>
        <w:t>Question 1 (</w:t>
      </w:r>
      <w:r w:rsidR="00FE22BD">
        <w:t>20</w:t>
      </w:r>
      <w:r>
        <w:t xml:space="preserve"> points)</w:t>
      </w:r>
    </w:p>
    <w:p w14:paraId="5ECC1FAA" w14:textId="519FCF80" w:rsidR="00A92BE2" w:rsidRPr="00A92BE2" w:rsidRDefault="00A92BE2" w:rsidP="00A92BE2">
      <w:r>
        <w:t>Before you train the model, you want to explore the predictors.</w:t>
      </w:r>
    </w:p>
    <w:p w14:paraId="212FD136" w14:textId="2340C02C" w:rsidR="00C462A7" w:rsidRPr="00C462A7" w:rsidRDefault="00A92BE2" w:rsidP="00FE22BD">
      <w:pPr>
        <w:pStyle w:val="ListParagraph"/>
        <w:numPr>
          <w:ilvl w:val="0"/>
          <w:numId w:val="32"/>
        </w:numPr>
        <w:spacing w:after="0" w:line="360" w:lineRule="auto"/>
      </w:pPr>
      <w:r>
        <w:t>(</w:t>
      </w:r>
      <w:r w:rsidR="007B10E7">
        <w:t>2</w:t>
      </w:r>
      <w:r w:rsidR="00FE22BD">
        <w:t>0</w:t>
      </w:r>
      <w:r>
        <w:t xml:space="preserve"> points) </w:t>
      </w:r>
      <w:r w:rsidR="00C462A7">
        <w:t xml:space="preserve">For each predictor, generate a </w:t>
      </w:r>
      <w:r w:rsidR="00FE22BD">
        <w:t xml:space="preserve">scatterplot </w:t>
      </w:r>
      <w:r w:rsidR="00C462A7">
        <w:t xml:space="preserve">chart that shows the </w:t>
      </w:r>
      <w:r w:rsidR="00FE22BD">
        <w:t xml:space="preserve">number of claims </w:t>
      </w:r>
      <w:r w:rsidR="003D28AC">
        <w:t xml:space="preserve">by the predictor’s values.  </w:t>
      </w:r>
      <w:r w:rsidR="005D33FF">
        <w:t>Also, color</w:t>
      </w:r>
      <w:r w:rsidR="00F939E4">
        <w:t>-</w:t>
      </w:r>
      <w:r w:rsidR="005D33FF">
        <w:t xml:space="preserve">code the markers by the exposure values.  </w:t>
      </w:r>
      <w:r w:rsidR="00FE22BD">
        <w:t>Please display t</w:t>
      </w:r>
      <w:r>
        <w:t>he predictor’s values are displayed in ascending lexical order.</w:t>
      </w:r>
    </w:p>
    <w:p w14:paraId="6614D2FB" w14:textId="6F83B33D" w:rsidR="00107B5C" w:rsidRDefault="00107B5C" w:rsidP="00107B5C">
      <w:pPr>
        <w:pStyle w:val="Heading1"/>
      </w:pPr>
      <w:r>
        <w:t xml:space="preserve">Question </w:t>
      </w:r>
      <w:r w:rsidR="00944809">
        <w:t>2</w:t>
      </w:r>
      <w:r>
        <w:t xml:space="preserve"> (</w:t>
      </w:r>
      <w:r w:rsidR="003F4005">
        <w:t>40</w:t>
      </w:r>
      <w:r>
        <w:t xml:space="preserve"> points)</w:t>
      </w:r>
    </w:p>
    <w:p w14:paraId="768F70D9" w14:textId="634E0F65" w:rsidR="00107B5C" w:rsidRPr="00107B5C" w:rsidRDefault="00107B5C" w:rsidP="00107B5C">
      <w:pPr>
        <w:spacing w:line="360" w:lineRule="auto"/>
      </w:pPr>
      <w:r>
        <w:t>Enter the predictors into your model using Forward Selection.  The Entry Threshold is 0.05.</w:t>
      </w:r>
    </w:p>
    <w:p w14:paraId="3BF436FE" w14:textId="217578CA" w:rsidR="007C5B70" w:rsidRDefault="007C5B70" w:rsidP="002B70E8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13519">
        <w:t>15</w:t>
      </w:r>
      <w:r>
        <w:t xml:space="preserve"> points).  </w:t>
      </w:r>
      <w:r w:rsidR="00107B5C">
        <w:t xml:space="preserve">Please provide a </w:t>
      </w:r>
      <w:r w:rsidR="00FE22BD">
        <w:t>summary</w:t>
      </w:r>
      <w:r w:rsidR="00D67DEA">
        <w:t xml:space="preserve"> report </w:t>
      </w:r>
      <w:r w:rsidR="00107B5C">
        <w:t>of the Forward Selection.</w:t>
      </w:r>
      <w:r w:rsidR="00D67DEA">
        <w:t xml:space="preserve"> </w:t>
      </w:r>
      <w:r w:rsidR="00107B5C">
        <w:t xml:space="preserve">The </w:t>
      </w:r>
      <w:r w:rsidR="00D67DEA">
        <w:t>report</w:t>
      </w:r>
      <w:r w:rsidR="00107B5C">
        <w:t xml:space="preserve"> should include</w:t>
      </w:r>
      <w:r w:rsidR="00D67DEA">
        <w:t xml:space="preserve"> </w:t>
      </w:r>
      <w:r w:rsidR="005D33FF">
        <w:t xml:space="preserve">(1) the step number, </w:t>
      </w:r>
      <w:r w:rsidR="00D50506">
        <w:t>(</w:t>
      </w:r>
      <w:r w:rsidR="005D33FF">
        <w:t>2</w:t>
      </w:r>
      <w:r w:rsidR="00D50506">
        <w:t xml:space="preserve">) the predictor entered, </w:t>
      </w:r>
      <w:r w:rsidR="00D67DEA">
        <w:t>(</w:t>
      </w:r>
      <w:r w:rsidR="005D33FF">
        <w:t>3</w:t>
      </w:r>
      <w:r w:rsidR="00D67DEA">
        <w:t xml:space="preserve">) </w:t>
      </w:r>
      <w:r w:rsidR="00E51149">
        <w:t xml:space="preserve">the </w:t>
      </w:r>
      <w:r w:rsidR="00D67DEA">
        <w:t xml:space="preserve">number of </w:t>
      </w:r>
      <w:r w:rsidR="00FE22BD">
        <w:t>non-aliased</w:t>
      </w:r>
      <w:r w:rsidR="00D67DEA">
        <w:t xml:space="preserve"> parameters</w:t>
      </w:r>
      <w:r w:rsidR="00FE22BD">
        <w:t xml:space="preserve"> in the current model</w:t>
      </w:r>
      <w:r w:rsidR="00D67DEA">
        <w:t>, (</w:t>
      </w:r>
      <w:r w:rsidR="005D33FF">
        <w:t>4</w:t>
      </w:r>
      <w:r w:rsidR="00D67DEA">
        <w:t>) the log-likelihood value</w:t>
      </w:r>
      <w:r w:rsidR="00FE22BD">
        <w:t xml:space="preserve"> of the current model</w:t>
      </w:r>
      <w:r w:rsidR="00D67DEA">
        <w:t>, (</w:t>
      </w:r>
      <w:r w:rsidR="005D33FF">
        <w:t>5</w:t>
      </w:r>
      <w:r w:rsidR="00D67DEA">
        <w:t xml:space="preserve">) the Deviance Chi-squares </w:t>
      </w:r>
      <w:r w:rsidR="00D67DEA">
        <w:lastRenderedPageBreak/>
        <w:t>statistic</w:t>
      </w:r>
      <w:r w:rsidR="00FE22BD">
        <w:t xml:space="preserve"> between the current and the previous models</w:t>
      </w:r>
      <w:r w:rsidR="00D67DEA">
        <w:t>, (</w:t>
      </w:r>
      <w:r w:rsidR="005D33FF">
        <w:t>6</w:t>
      </w:r>
      <w:r w:rsidR="00D67DEA">
        <w:t xml:space="preserve">) the </w:t>
      </w:r>
      <w:r w:rsidR="00FE22BD">
        <w:t xml:space="preserve">corresponding </w:t>
      </w:r>
      <w:r w:rsidR="00D67DEA">
        <w:t>Deviance Degree of Freedom, and (</w:t>
      </w:r>
      <w:r w:rsidR="005D33FF">
        <w:t>7</w:t>
      </w:r>
      <w:r w:rsidR="00D67DEA">
        <w:t xml:space="preserve">) the </w:t>
      </w:r>
      <w:r w:rsidR="00FE22BD">
        <w:t xml:space="preserve">corresponding </w:t>
      </w:r>
      <w:r w:rsidR="00D67DEA">
        <w:t>Chi-square significance.</w:t>
      </w:r>
    </w:p>
    <w:p w14:paraId="79111BCC" w14:textId="2DAE8864" w:rsidR="00BE1CBC" w:rsidRDefault="00BE1CBC" w:rsidP="007C5B70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A3791">
        <w:t>5</w:t>
      </w:r>
      <w:r>
        <w:t xml:space="preserve"> points).  </w:t>
      </w:r>
      <w:r w:rsidR="004A3791">
        <w:t>Wh</w:t>
      </w:r>
      <w:r w:rsidR="00FE22BD">
        <w:t>at</w:t>
      </w:r>
      <w:r w:rsidR="007A7C67">
        <w:t xml:space="preserve"> predictors does </w:t>
      </w:r>
      <w:r w:rsidR="004A3791">
        <w:t>your final model</w:t>
      </w:r>
      <w:r w:rsidR="007A7C67">
        <w:t xml:space="preserve"> contain</w:t>
      </w:r>
      <w:r w:rsidR="004A3791">
        <w:t>?</w:t>
      </w:r>
    </w:p>
    <w:p w14:paraId="376FF565" w14:textId="7D63F0A4" w:rsidR="003F4005" w:rsidRDefault="003F4005" w:rsidP="007C5B70">
      <w:pPr>
        <w:pStyle w:val="ListParagraph"/>
        <w:numPr>
          <w:ilvl w:val="0"/>
          <w:numId w:val="24"/>
        </w:numPr>
        <w:spacing w:line="360" w:lineRule="auto"/>
      </w:pPr>
      <w:r>
        <w:t>(5 points).  What are the aliased parameters in your final model?  Please list the predictor’s name and the aliased categories.</w:t>
      </w:r>
    </w:p>
    <w:p w14:paraId="2EECEFE8" w14:textId="77C3B30D" w:rsidR="003F4005" w:rsidRPr="00CB032E" w:rsidRDefault="00BE1CBC" w:rsidP="003F4005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A3791">
        <w:t>5</w:t>
      </w:r>
      <w:r>
        <w:t xml:space="preserve"> points).  </w:t>
      </w:r>
      <w:r w:rsidR="004A3791">
        <w:t>How many non-aliased parameters are in your final model</w:t>
      </w:r>
      <w:r>
        <w:t>?</w:t>
      </w:r>
    </w:p>
    <w:p w14:paraId="0D87C8F0" w14:textId="276B9C79" w:rsidR="00E11F91" w:rsidRDefault="00BE1CBC" w:rsidP="00562AEF">
      <w:pPr>
        <w:pStyle w:val="ListParagraph"/>
        <w:numPr>
          <w:ilvl w:val="0"/>
          <w:numId w:val="24"/>
        </w:numPr>
        <w:spacing w:line="360" w:lineRule="auto"/>
      </w:pPr>
      <w:r>
        <w:t>(</w:t>
      </w:r>
      <w:r w:rsidR="00413519">
        <w:t>10</w:t>
      </w:r>
      <w:r>
        <w:t xml:space="preserve"> points).  </w:t>
      </w:r>
      <w:r w:rsidR="004A3791">
        <w:t xml:space="preserve">Please show a table of </w:t>
      </w:r>
      <w:r w:rsidR="00935D05">
        <w:t xml:space="preserve">the </w:t>
      </w:r>
      <w:r w:rsidR="004A3791">
        <w:t xml:space="preserve">complete set of parameters </w:t>
      </w:r>
      <w:r w:rsidR="00D67DEA">
        <w:t xml:space="preserve">of your final model </w:t>
      </w:r>
      <w:r w:rsidR="004A3791">
        <w:t xml:space="preserve">(including the aliased parameters).  Besides the parameter estimates, please also include the </w:t>
      </w:r>
      <w:r w:rsidR="00FE22BD">
        <w:t>standard errors, and the 95% asymptotic confidence intervals</w:t>
      </w:r>
      <w:r w:rsidR="004A3791">
        <w:t>.</w:t>
      </w:r>
      <w:r w:rsidR="005F6B9E">
        <w:t xml:space="preserve">  Conventionally, aliased parameters have missing standard errors and confidence intervals.</w:t>
      </w:r>
    </w:p>
    <w:p w14:paraId="5C5CD1A7" w14:textId="6DC5060E" w:rsidR="00A57B3B" w:rsidRDefault="00A57B3B" w:rsidP="00A57B3B">
      <w:pPr>
        <w:pStyle w:val="Heading1"/>
      </w:pPr>
      <w:r>
        <w:t xml:space="preserve">Question </w:t>
      </w:r>
      <w:r w:rsidR="00944809">
        <w:t>3</w:t>
      </w:r>
      <w:r>
        <w:t xml:space="preserve"> (</w:t>
      </w:r>
      <w:r w:rsidR="00B85B65">
        <w:t>2</w:t>
      </w:r>
      <w:r>
        <w:t>0 points)</w:t>
      </w:r>
    </w:p>
    <w:p w14:paraId="75823DEB" w14:textId="2777C8F7" w:rsidR="00A57B3B" w:rsidRDefault="00A57B3B" w:rsidP="00A57B3B">
      <w:pPr>
        <w:spacing w:line="360" w:lineRule="auto"/>
      </w:pPr>
      <w:r>
        <w:t xml:space="preserve">You will visually assess your final model in Question </w:t>
      </w:r>
      <w:r w:rsidR="00944809">
        <w:t>2</w:t>
      </w:r>
      <w:r>
        <w:t xml:space="preserve">.  </w:t>
      </w:r>
      <w:r w:rsidR="00FD3CED">
        <w:t>P</w:t>
      </w:r>
      <w:r w:rsidR="001920B6">
        <w:t>lease color-code t</w:t>
      </w:r>
      <w:r>
        <w:t>he markers according to the Exposure value.</w:t>
      </w:r>
    </w:p>
    <w:p w14:paraId="0DA9C6C7" w14:textId="5C7F20EB" w:rsidR="00A57B3B" w:rsidRDefault="00A57B3B" w:rsidP="00A57B3B">
      <w:pPr>
        <w:pStyle w:val="ListParagraph"/>
        <w:numPr>
          <w:ilvl w:val="0"/>
          <w:numId w:val="30"/>
        </w:numPr>
        <w:spacing w:line="360" w:lineRule="auto"/>
      </w:pPr>
      <w:r>
        <w:t xml:space="preserve">(10 points).  Please plot the predicted </w:t>
      </w:r>
      <w:r w:rsidR="003118FD">
        <w:t xml:space="preserve">number of claims </w:t>
      </w:r>
      <w:r>
        <w:t xml:space="preserve">versus the observed </w:t>
      </w:r>
      <w:r w:rsidR="003118FD">
        <w:t>number of claims</w:t>
      </w:r>
      <w:r>
        <w:t>.</w:t>
      </w:r>
    </w:p>
    <w:p w14:paraId="4EE07595" w14:textId="11932B89" w:rsidR="001920B6" w:rsidRDefault="001920B6" w:rsidP="00A57B3B">
      <w:pPr>
        <w:pStyle w:val="ListParagraph"/>
        <w:numPr>
          <w:ilvl w:val="0"/>
          <w:numId w:val="30"/>
        </w:numPr>
        <w:spacing w:line="360" w:lineRule="auto"/>
      </w:pPr>
      <w:r>
        <w:t xml:space="preserve">(10 points).  Please plot the Deviance residuals versus the observed </w:t>
      </w:r>
      <w:r w:rsidR="000E126F">
        <w:t>number of claims</w:t>
      </w:r>
      <w:r>
        <w:t>.</w:t>
      </w:r>
    </w:p>
    <w:p w14:paraId="22406CF4" w14:textId="55F9CFE7" w:rsidR="004656B4" w:rsidRDefault="004656B4" w:rsidP="004656B4">
      <w:pPr>
        <w:pStyle w:val="Heading1"/>
      </w:pPr>
      <w:r>
        <w:t xml:space="preserve">Question </w:t>
      </w:r>
      <w:r w:rsidR="00944809">
        <w:t>4</w:t>
      </w:r>
      <w:r>
        <w:t xml:space="preserve"> (</w:t>
      </w:r>
      <w:r w:rsidR="003118FD">
        <w:t>20</w:t>
      </w:r>
      <w:r>
        <w:t xml:space="preserve"> points</w:t>
      </w:r>
      <w:r w:rsidR="000E126F">
        <w:t>)</w:t>
      </w:r>
    </w:p>
    <w:p w14:paraId="2EB2C278" w14:textId="77777777" w:rsidR="002D7389" w:rsidRDefault="004656B4" w:rsidP="00944809">
      <w:pPr>
        <w:spacing w:line="360" w:lineRule="auto"/>
      </w:pPr>
      <w:r>
        <w:t xml:space="preserve">You will </w:t>
      </w:r>
      <w:r w:rsidR="00B85B65">
        <w:t xml:space="preserve">calculate the </w:t>
      </w:r>
      <w:r w:rsidR="004B688F">
        <w:t>Accuracy</w:t>
      </w:r>
      <w:r w:rsidR="00B85B65">
        <w:t xml:space="preserve"> metric </w:t>
      </w:r>
      <w:r>
        <w:t xml:space="preserve">to assess your final model in Question </w:t>
      </w:r>
      <w:r w:rsidR="00944809">
        <w:t>2</w:t>
      </w:r>
      <w:r>
        <w:t>.</w:t>
      </w:r>
    </w:p>
    <w:p w14:paraId="2FB046D1" w14:textId="42212B1D" w:rsidR="002D7389" w:rsidRDefault="002D7389" w:rsidP="002D7389">
      <w:pPr>
        <w:pStyle w:val="ListParagraph"/>
        <w:numPr>
          <w:ilvl w:val="0"/>
          <w:numId w:val="34"/>
        </w:numPr>
        <w:spacing w:line="360" w:lineRule="auto"/>
      </w:pPr>
      <w:r>
        <w:t xml:space="preserve">(10 points). Please calculate the </w:t>
      </w:r>
      <w:r w:rsidRPr="002D7389">
        <w:t>Root Mean Squared Error</w:t>
      </w:r>
      <w:r>
        <w:t>, the Relative Error, and the R-squared metrics.</w:t>
      </w:r>
    </w:p>
    <w:p w14:paraId="6584035B" w14:textId="16F7EC2A" w:rsidR="00D410B3" w:rsidRDefault="002D7389" w:rsidP="002D7389">
      <w:pPr>
        <w:pStyle w:val="ListParagraph"/>
        <w:numPr>
          <w:ilvl w:val="0"/>
          <w:numId w:val="34"/>
        </w:numPr>
        <w:spacing w:line="360" w:lineRule="auto"/>
      </w:pPr>
      <w:r>
        <w:t>(10 points)</w:t>
      </w:r>
      <w:r w:rsidR="004B688F">
        <w:t>.</w:t>
      </w:r>
      <w:r>
        <w:t xml:space="preserve"> Please comment on the Final Model based on the above three metrics</w:t>
      </w:r>
      <w:r w:rsidR="00484661">
        <w:t xml:space="preserve"> and the diagnostic charts in Question 3</w:t>
      </w:r>
      <w:r>
        <w:t>.</w:t>
      </w:r>
    </w:p>
    <w:sectPr w:rsidR="00D410B3" w:rsidSect="004B652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3E8D7" w14:textId="77777777" w:rsidR="0004200E" w:rsidRDefault="0004200E" w:rsidP="00FD10A7">
      <w:pPr>
        <w:spacing w:after="0" w:line="240" w:lineRule="auto"/>
      </w:pPr>
      <w:r>
        <w:separator/>
      </w:r>
    </w:p>
  </w:endnote>
  <w:endnote w:type="continuationSeparator" w:id="0">
    <w:p w14:paraId="0771BD87" w14:textId="77777777" w:rsidR="0004200E" w:rsidRDefault="0004200E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89B56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180C0BEF" w14:textId="77777777"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4CE4F" w14:textId="77777777" w:rsidR="0004200E" w:rsidRDefault="0004200E" w:rsidP="00FD10A7">
      <w:pPr>
        <w:spacing w:after="0" w:line="240" w:lineRule="auto"/>
      </w:pPr>
      <w:r>
        <w:separator/>
      </w:r>
    </w:p>
  </w:footnote>
  <w:footnote w:type="continuationSeparator" w:id="0">
    <w:p w14:paraId="2CADA1FC" w14:textId="77777777" w:rsidR="0004200E" w:rsidRDefault="0004200E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7EDB7" w14:textId="37305618" w:rsidR="001C4809" w:rsidRDefault="0021310E" w:rsidP="001C4809">
    <w:pPr>
      <w:pStyle w:val="Header"/>
      <w:jc w:val="right"/>
    </w:pPr>
    <w:r>
      <w:t>MSCA 31010</w:t>
    </w:r>
    <w:r w:rsidR="001C4809">
      <w:t xml:space="preserve">: </w:t>
    </w:r>
    <w:r>
      <w:t>Winter 202</w:t>
    </w:r>
    <w:r w:rsidR="00FE22BD">
      <w:t>2</w:t>
    </w:r>
    <w:r w:rsidR="001C4809">
      <w:t xml:space="preserve"> Assignment 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54C73"/>
    <w:multiLevelType w:val="hybridMultilevel"/>
    <w:tmpl w:val="2DB83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FB7488"/>
    <w:multiLevelType w:val="hybridMultilevel"/>
    <w:tmpl w:val="BD4C82F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5A34DE"/>
    <w:multiLevelType w:val="hybridMultilevel"/>
    <w:tmpl w:val="D396B0E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A14A1"/>
    <w:multiLevelType w:val="hybridMultilevel"/>
    <w:tmpl w:val="51A6B53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081D6A"/>
    <w:multiLevelType w:val="hybridMultilevel"/>
    <w:tmpl w:val="5A2CCAF0"/>
    <w:lvl w:ilvl="0" w:tplc="D72E9E1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C7302E0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36FCDBF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BBA1F2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D9E86EC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E82A8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24E07F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FA6125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6548E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9" w15:restartNumberingAfterBreak="0">
    <w:nsid w:val="542D0686"/>
    <w:multiLevelType w:val="hybridMultilevel"/>
    <w:tmpl w:val="F50EB43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6814BC3"/>
    <w:multiLevelType w:val="hybridMultilevel"/>
    <w:tmpl w:val="9A006242"/>
    <w:lvl w:ilvl="0" w:tplc="0409000F">
      <w:start w:val="1"/>
      <w:numFmt w:val="decimal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1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D281A"/>
    <w:multiLevelType w:val="hybridMultilevel"/>
    <w:tmpl w:val="EAF0772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2532D8"/>
    <w:multiLevelType w:val="hybridMultilevel"/>
    <w:tmpl w:val="82B49E3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4F95F5B"/>
    <w:multiLevelType w:val="hybridMultilevel"/>
    <w:tmpl w:val="C1DA690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5007E1A"/>
    <w:multiLevelType w:val="hybridMultilevel"/>
    <w:tmpl w:val="EF7C22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B5547"/>
    <w:multiLevelType w:val="hybridMultilevel"/>
    <w:tmpl w:val="7BDE7C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5B503F0"/>
    <w:multiLevelType w:val="hybridMultilevel"/>
    <w:tmpl w:val="961408BE"/>
    <w:lvl w:ilvl="0" w:tplc="B62C67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6EC3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B40B6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1C44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FF883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6C99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E847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CE3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84DE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76AE46D9"/>
    <w:multiLevelType w:val="hybridMultilevel"/>
    <w:tmpl w:val="559484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</w:num>
  <w:num w:numId="3">
    <w:abstractNumId w:val="17"/>
  </w:num>
  <w:num w:numId="4">
    <w:abstractNumId w:val="13"/>
  </w:num>
  <w:num w:numId="5">
    <w:abstractNumId w:val="23"/>
  </w:num>
  <w:num w:numId="6">
    <w:abstractNumId w:val="3"/>
  </w:num>
  <w:num w:numId="7">
    <w:abstractNumId w:val="2"/>
  </w:num>
  <w:num w:numId="8">
    <w:abstractNumId w:val="7"/>
  </w:num>
  <w:num w:numId="9">
    <w:abstractNumId w:val="27"/>
  </w:num>
  <w:num w:numId="10">
    <w:abstractNumId w:val="31"/>
  </w:num>
  <w:num w:numId="11">
    <w:abstractNumId w:val="14"/>
  </w:num>
  <w:num w:numId="12">
    <w:abstractNumId w:val="3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0"/>
  </w:num>
  <w:num w:numId="22">
    <w:abstractNumId w:val="20"/>
  </w:num>
  <w:num w:numId="23">
    <w:abstractNumId w:val="22"/>
  </w:num>
  <w:num w:numId="24">
    <w:abstractNumId w:val="25"/>
  </w:num>
  <w:num w:numId="25">
    <w:abstractNumId w:val="26"/>
  </w:num>
  <w:num w:numId="26">
    <w:abstractNumId w:val="6"/>
  </w:num>
  <w:num w:numId="27">
    <w:abstractNumId w:val="18"/>
  </w:num>
  <w:num w:numId="28">
    <w:abstractNumId w:val="29"/>
  </w:num>
  <w:num w:numId="29">
    <w:abstractNumId w:val="19"/>
  </w:num>
  <w:num w:numId="30">
    <w:abstractNumId w:val="16"/>
  </w:num>
  <w:num w:numId="31">
    <w:abstractNumId w:val="24"/>
  </w:num>
  <w:num w:numId="32">
    <w:abstractNumId w:val="8"/>
  </w:num>
  <w:num w:numId="33">
    <w:abstractNumId w:val="1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200E"/>
    <w:rsid w:val="0004377C"/>
    <w:rsid w:val="0005689A"/>
    <w:rsid w:val="0006332A"/>
    <w:rsid w:val="0007471E"/>
    <w:rsid w:val="000752BA"/>
    <w:rsid w:val="00084402"/>
    <w:rsid w:val="00085B1F"/>
    <w:rsid w:val="000B237D"/>
    <w:rsid w:val="000B34D6"/>
    <w:rsid w:val="000B3BB8"/>
    <w:rsid w:val="000C46CA"/>
    <w:rsid w:val="000C557B"/>
    <w:rsid w:val="000C6553"/>
    <w:rsid w:val="000D0E6D"/>
    <w:rsid w:val="000D5A17"/>
    <w:rsid w:val="000D6D80"/>
    <w:rsid w:val="000D7F1D"/>
    <w:rsid w:val="000E0948"/>
    <w:rsid w:val="000E126F"/>
    <w:rsid w:val="000E6873"/>
    <w:rsid w:val="000F0919"/>
    <w:rsid w:val="00103431"/>
    <w:rsid w:val="00107B5C"/>
    <w:rsid w:val="00126DC0"/>
    <w:rsid w:val="001403D8"/>
    <w:rsid w:val="001475F9"/>
    <w:rsid w:val="0015070A"/>
    <w:rsid w:val="0015111D"/>
    <w:rsid w:val="00156579"/>
    <w:rsid w:val="001607C3"/>
    <w:rsid w:val="00165BD0"/>
    <w:rsid w:val="00173462"/>
    <w:rsid w:val="0017434B"/>
    <w:rsid w:val="001801EB"/>
    <w:rsid w:val="001832C6"/>
    <w:rsid w:val="001848CC"/>
    <w:rsid w:val="00186362"/>
    <w:rsid w:val="001920B6"/>
    <w:rsid w:val="00195D8E"/>
    <w:rsid w:val="001A460D"/>
    <w:rsid w:val="001A5D60"/>
    <w:rsid w:val="001A6E99"/>
    <w:rsid w:val="001B7994"/>
    <w:rsid w:val="001C4809"/>
    <w:rsid w:val="001E3795"/>
    <w:rsid w:val="002012C8"/>
    <w:rsid w:val="00202F4D"/>
    <w:rsid w:val="00205648"/>
    <w:rsid w:val="0021310E"/>
    <w:rsid w:val="00223469"/>
    <w:rsid w:val="0022689E"/>
    <w:rsid w:val="00234C59"/>
    <w:rsid w:val="00235150"/>
    <w:rsid w:val="00265A23"/>
    <w:rsid w:val="00281263"/>
    <w:rsid w:val="00281321"/>
    <w:rsid w:val="002846A6"/>
    <w:rsid w:val="00284EC4"/>
    <w:rsid w:val="002B370E"/>
    <w:rsid w:val="002D0D48"/>
    <w:rsid w:val="002D3771"/>
    <w:rsid w:val="002D7389"/>
    <w:rsid w:val="003118FD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D28AC"/>
    <w:rsid w:val="003F4005"/>
    <w:rsid w:val="003F600A"/>
    <w:rsid w:val="00410C3D"/>
    <w:rsid w:val="00413519"/>
    <w:rsid w:val="00415505"/>
    <w:rsid w:val="00427DFE"/>
    <w:rsid w:val="0043234C"/>
    <w:rsid w:val="00433A4E"/>
    <w:rsid w:val="00451145"/>
    <w:rsid w:val="00452249"/>
    <w:rsid w:val="00457E44"/>
    <w:rsid w:val="0046191A"/>
    <w:rsid w:val="004656B4"/>
    <w:rsid w:val="004672CB"/>
    <w:rsid w:val="004726C9"/>
    <w:rsid w:val="00476112"/>
    <w:rsid w:val="00483CBF"/>
    <w:rsid w:val="00484661"/>
    <w:rsid w:val="00496173"/>
    <w:rsid w:val="004A3791"/>
    <w:rsid w:val="004B08AA"/>
    <w:rsid w:val="004B0B9E"/>
    <w:rsid w:val="004B0BA9"/>
    <w:rsid w:val="004B6523"/>
    <w:rsid w:val="004B688F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62AEF"/>
    <w:rsid w:val="00563F90"/>
    <w:rsid w:val="0057089D"/>
    <w:rsid w:val="00577C4D"/>
    <w:rsid w:val="005864C5"/>
    <w:rsid w:val="00586785"/>
    <w:rsid w:val="00595FBC"/>
    <w:rsid w:val="005A4F1B"/>
    <w:rsid w:val="005B2FCF"/>
    <w:rsid w:val="005C54F3"/>
    <w:rsid w:val="005C7F04"/>
    <w:rsid w:val="005D1EF1"/>
    <w:rsid w:val="005D33FF"/>
    <w:rsid w:val="005D3BE1"/>
    <w:rsid w:val="005E416B"/>
    <w:rsid w:val="005E57B0"/>
    <w:rsid w:val="005F6B9E"/>
    <w:rsid w:val="005F7AB5"/>
    <w:rsid w:val="00607AE2"/>
    <w:rsid w:val="00610454"/>
    <w:rsid w:val="00626B2E"/>
    <w:rsid w:val="00630445"/>
    <w:rsid w:val="00647A85"/>
    <w:rsid w:val="00656591"/>
    <w:rsid w:val="006579EC"/>
    <w:rsid w:val="00661D0C"/>
    <w:rsid w:val="00664F0D"/>
    <w:rsid w:val="00675232"/>
    <w:rsid w:val="006819F5"/>
    <w:rsid w:val="00685700"/>
    <w:rsid w:val="006959FF"/>
    <w:rsid w:val="006A0101"/>
    <w:rsid w:val="006B7AB8"/>
    <w:rsid w:val="006B7BF4"/>
    <w:rsid w:val="006C13DE"/>
    <w:rsid w:val="006C43D4"/>
    <w:rsid w:val="006D1FE8"/>
    <w:rsid w:val="006D228B"/>
    <w:rsid w:val="006D70FC"/>
    <w:rsid w:val="006D7142"/>
    <w:rsid w:val="006E025E"/>
    <w:rsid w:val="006E0ED6"/>
    <w:rsid w:val="006E32D9"/>
    <w:rsid w:val="006E67A5"/>
    <w:rsid w:val="006F5E34"/>
    <w:rsid w:val="00704CCE"/>
    <w:rsid w:val="00706D41"/>
    <w:rsid w:val="007113A3"/>
    <w:rsid w:val="00714A3E"/>
    <w:rsid w:val="00726F09"/>
    <w:rsid w:val="00727C06"/>
    <w:rsid w:val="00742390"/>
    <w:rsid w:val="007467F2"/>
    <w:rsid w:val="00757CC0"/>
    <w:rsid w:val="0078259F"/>
    <w:rsid w:val="007863B0"/>
    <w:rsid w:val="007A1D79"/>
    <w:rsid w:val="007A7C67"/>
    <w:rsid w:val="007B10E7"/>
    <w:rsid w:val="007B4F3C"/>
    <w:rsid w:val="007C1F53"/>
    <w:rsid w:val="007C5B70"/>
    <w:rsid w:val="007C7DEC"/>
    <w:rsid w:val="007D403F"/>
    <w:rsid w:val="007E30AB"/>
    <w:rsid w:val="007E35A8"/>
    <w:rsid w:val="007F23D5"/>
    <w:rsid w:val="00814020"/>
    <w:rsid w:val="00820041"/>
    <w:rsid w:val="008221A5"/>
    <w:rsid w:val="00830C0B"/>
    <w:rsid w:val="00835BCE"/>
    <w:rsid w:val="008561D7"/>
    <w:rsid w:val="008724EF"/>
    <w:rsid w:val="00873352"/>
    <w:rsid w:val="00873C5C"/>
    <w:rsid w:val="00880D00"/>
    <w:rsid w:val="00887685"/>
    <w:rsid w:val="008A0E0D"/>
    <w:rsid w:val="008A4C61"/>
    <w:rsid w:val="008C368F"/>
    <w:rsid w:val="008D2126"/>
    <w:rsid w:val="008D69BB"/>
    <w:rsid w:val="008E3F44"/>
    <w:rsid w:val="008E4354"/>
    <w:rsid w:val="008E4FAE"/>
    <w:rsid w:val="008F3783"/>
    <w:rsid w:val="00900D52"/>
    <w:rsid w:val="009025CE"/>
    <w:rsid w:val="009064DB"/>
    <w:rsid w:val="00913E50"/>
    <w:rsid w:val="009159E4"/>
    <w:rsid w:val="00915DDF"/>
    <w:rsid w:val="009178F3"/>
    <w:rsid w:val="00917F16"/>
    <w:rsid w:val="009239C7"/>
    <w:rsid w:val="00935D05"/>
    <w:rsid w:val="00944809"/>
    <w:rsid w:val="00950209"/>
    <w:rsid w:val="00951E1A"/>
    <w:rsid w:val="00961EDE"/>
    <w:rsid w:val="00974375"/>
    <w:rsid w:val="00991AA3"/>
    <w:rsid w:val="00994DA5"/>
    <w:rsid w:val="009A7C86"/>
    <w:rsid w:val="009B2A62"/>
    <w:rsid w:val="009B44D8"/>
    <w:rsid w:val="009C13B5"/>
    <w:rsid w:val="009C7394"/>
    <w:rsid w:val="009D23A9"/>
    <w:rsid w:val="009F7F1A"/>
    <w:rsid w:val="00A04740"/>
    <w:rsid w:val="00A1166A"/>
    <w:rsid w:val="00A13ACB"/>
    <w:rsid w:val="00A163BA"/>
    <w:rsid w:val="00A31DE1"/>
    <w:rsid w:val="00A36B6E"/>
    <w:rsid w:val="00A42D29"/>
    <w:rsid w:val="00A44057"/>
    <w:rsid w:val="00A44B78"/>
    <w:rsid w:val="00A46998"/>
    <w:rsid w:val="00A51A55"/>
    <w:rsid w:val="00A52194"/>
    <w:rsid w:val="00A57B3B"/>
    <w:rsid w:val="00A6296C"/>
    <w:rsid w:val="00A63019"/>
    <w:rsid w:val="00A72F66"/>
    <w:rsid w:val="00A758EA"/>
    <w:rsid w:val="00A82AA3"/>
    <w:rsid w:val="00A913C5"/>
    <w:rsid w:val="00A92BE2"/>
    <w:rsid w:val="00A960D0"/>
    <w:rsid w:val="00A974B9"/>
    <w:rsid w:val="00AA3263"/>
    <w:rsid w:val="00AB0197"/>
    <w:rsid w:val="00AC188E"/>
    <w:rsid w:val="00AC199B"/>
    <w:rsid w:val="00AC3F59"/>
    <w:rsid w:val="00AC5835"/>
    <w:rsid w:val="00AD3F4C"/>
    <w:rsid w:val="00AE6197"/>
    <w:rsid w:val="00AE6864"/>
    <w:rsid w:val="00B02676"/>
    <w:rsid w:val="00B1125C"/>
    <w:rsid w:val="00B13D81"/>
    <w:rsid w:val="00B14F68"/>
    <w:rsid w:val="00B35A7A"/>
    <w:rsid w:val="00B3752A"/>
    <w:rsid w:val="00B449B6"/>
    <w:rsid w:val="00B45205"/>
    <w:rsid w:val="00B47C6B"/>
    <w:rsid w:val="00B54C1F"/>
    <w:rsid w:val="00B574C7"/>
    <w:rsid w:val="00B6037E"/>
    <w:rsid w:val="00B638F6"/>
    <w:rsid w:val="00B75C23"/>
    <w:rsid w:val="00B81CA1"/>
    <w:rsid w:val="00B85B65"/>
    <w:rsid w:val="00BA1A6A"/>
    <w:rsid w:val="00BB2398"/>
    <w:rsid w:val="00BB6ED1"/>
    <w:rsid w:val="00BC22CA"/>
    <w:rsid w:val="00BC3262"/>
    <w:rsid w:val="00BD41F2"/>
    <w:rsid w:val="00BE1CBC"/>
    <w:rsid w:val="00BE254A"/>
    <w:rsid w:val="00BE793C"/>
    <w:rsid w:val="00BF377F"/>
    <w:rsid w:val="00C00059"/>
    <w:rsid w:val="00C021C5"/>
    <w:rsid w:val="00C23AC7"/>
    <w:rsid w:val="00C25081"/>
    <w:rsid w:val="00C25A48"/>
    <w:rsid w:val="00C3470B"/>
    <w:rsid w:val="00C462A7"/>
    <w:rsid w:val="00C4797E"/>
    <w:rsid w:val="00C507A5"/>
    <w:rsid w:val="00C577E5"/>
    <w:rsid w:val="00C67069"/>
    <w:rsid w:val="00C70F34"/>
    <w:rsid w:val="00C755F0"/>
    <w:rsid w:val="00C82FE3"/>
    <w:rsid w:val="00C859FC"/>
    <w:rsid w:val="00C9334D"/>
    <w:rsid w:val="00CA2223"/>
    <w:rsid w:val="00CA6DAE"/>
    <w:rsid w:val="00CB032E"/>
    <w:rsid w:val="00CB2B3F"/>
    <w:rsid w:val="00CB4200"/>
    <w:rsid w:val="00CB44AE"/>
    <w:rsid w:val="00CD0325"/>
    <w:rsid w:val="00CD1AF4"/>
    <w:rsid w:val="00CD61D6"/>
    <w:rsid w:val="00CE14A8"/>
    <w:rsid w:val="00CE600F"/>
    <w:rsid w:val="00CE74A6"/>
    <w:rsid w:val="00CF36D7"/>
    <w:rsid w:val="00D00840"/>
    <w:rsid w:val="00D14AE5"/>
    <w:rsid w:val="00D20DC8"/>
    <w:rsid w:val="00D27652"/>
    <w:rsid w:val="00D410B3"/>
    <w:rsid w:val="00D47645"/>
    <w:rsid w:val="00D50506"/>
    <w:rsid w:val="00D5155A"/>
    <w:rsid w:val="00D5235D"/>
    <w:rsid w:val="00D5740E"/>
    <w:rsid w:val="00D62792"/>
    <w:rsid w:val="00D6690C"/>
    <w:rsid w:val="00D67DEA"/>
    <w:rsid w:val="00D728C3"/>
    <w:rsid w:val="00D750C5"/>
    <w:rsid w:val="00D80E39"/>
    <w:rsid w:val="00D813EE"/>
    <w:rsid w:val="00D815A5"/>
    <w:rsid w:val="00D97749"/>
    <w:rsid w:val="00DA4967"/>
    <w:rsid w:val="00DB67F4"/>
    <w:rsid w:val="00DC25F4"/>
    <w:rsid w:val="00DC740B"/>
    <w:rsid w:val="00DD26EC"/>
    <w:rsid w:val="00DF75B7"/>
    <w:rsid w:val="00E0350E"/>
    <w:rsid w:val="00E0617A"/>
    <w:rsid w:val="00E11F91"/>
    <w:rsid w:val="00E311F1"/>
    <w:rsid w:val="00E335D9"/>
    <w:rsid w:val="00E343DA"/>
    <w:rsid w:val="00E343DE"/>
    <w:rsid w:val="00E40453"/>
    <w:rsid w:val="00E45977"/>
    <w:rsid w:val="00E503E6"/>
    <w:rsid w:val="00E51149"/>
    <w:rsid w:val="00E542FD"/>
    <w:rsid w:val="00E574A6"/>
    <w:rsid w:val="00E600B6"/>
    <w:rsid w:val="00E6453C"/>
    <w:rsid w:val="00E74BA1"/>
    <w:rsid w:val="00E8092F"/>
    <w:rsid w:val="00E83E5E"/>
    <w:rsid w:val="00E86386"/>
    <w:rsid w:val="00E9679B"/>
    <w:rsid w:val="00EB2161"/>
    <w:rsid w:val="00EB2917"/>
    <w:rsid w:val="00EC103D"/>
    <w:rsid w:val="00EC1F62"/>
    <w:rsid w:val="00EC5389"/>
    <w:rsid w:val="00EE1521"/>
    <w:rsid w:val="00EE5074"/>
    <w:rsid w:val="00EF68F2"/>
    <w:rsid w:val="00F0754D"/>
    <w:rsid w:val="00F11628"/>
    <w:rsid w:val="00F259D3"/>
    <w:rsid w:val="00F34445"/>
    <w:rsid w:val="00F41747"/>
    <w:rsid w:val="00F45E37"/>
    <w:rsid w:val="00F577A2"/>
    <w:rsid w:val="00F727C2"/>
    <w:rsid w:val="00F92E66"/>
    <w:rsid w:val="00F939E4"/>
    <w:rsid w:val="00F9515D"/>
    <w:rsid w:val="00F95775"/>
    <w:rsid w:val="00F96DAF"/>
    <w:rsid w:val="00FA040D"/>
    <w:rsid w:val="00FA3ED2"/>
    <w:rsid w:val="00FC5616"/>
    <w:rsid w:val="00FC7BDF"/>
    <w:rsid w:val="00FD10A7"/>
    <w:rsid w:val="00FD3CED"/>
    <w:rsid w:val="00FE127B"/>
    <w:rsid w:val="00FE22BD"/>
    <w:rsid w:val="00FE2CF7"/>
    <w:rsid w:val="00FF01F1"/>
    <w:rsid w:val="00FF2C42"/>
    <w:rsid w:val="00FF3E41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629E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846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24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0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90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06T19:11:00Z</dcterms:created>
  <dcterms:modified xsi:type="dcterms:W3CDTF">2022-02-05T04:10:00Z</dcterms:modified>
</cp:coreProperties>
</file>